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D8A9E" w14:textId="56BB173C" w:rsidR="00D72C91" w:rsidRDefault="00A57D4D">
      <w:r>
        <w:t xml:space="preserve">This page does not exist. Ensure the spelling of the URL above is correct. This page may have been in the previous version of this website. </w:t>
      </w:r>
    </w:p>
    <w:p w14:paraId="62774BE3" w14:textId="15A728C5" w:rsidR="00A57D4D" w:rsidRDefault="00A57D4D"/>
    <w:p w14:paraId="48D3D739" w14:textId="4AE91360" w:rsidR="00A57D4D" w:rsidRDefault="00A57D4D">
      <w:r>
        <w:t>The server encountered errors. Come back in a few hours and it should be resolved. If the problem persists, please contact me to report the issue. In the meantime, try the following links:</w:t>
      </w:r>
    </w:p>
    <w:sectPr w:rsidR="00A57D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LQ0tTQ3tTCysDRT0lEKTi0uzszPAykwrAUADuJGoiwAAAA="/>
  </w:docVars>
  <w:rsids>
    <w:rsidRoot w:val="00A57D4D"/>
    <w:rsid w:val="00A57D4D"/>
    <w:rsid w:val="00D72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8C6BB"/>
  <w15:chartTrackingRefBased/>
  <w15:docId w15:val="{200F699A-4043-4AC8-B44B-6D48C7FC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2</cp:revision>
  <dcterms:created xsi:type="dcterms:W3CDTF">2022-08-15T01:52:00Z</dcterms:created>
  <dcterms:modified xsi:type="dcterms:W3CDTF">2022-08-15T05:16:00Z</dcterms:modified>
</cp:coreProperties>
</file>